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r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erbia received a score of 80.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erb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rbia received a score of</w:t>
      </w:r>
      <w:r>
        <w:t xml:space="preserve"> </w:t>
      </w:r>
      <w:r>
        <w:rPr>
          <w:bCs/>
          <w:b/>
        </w:rPr>
        <w:t xml:space="preserve">74.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erbia received a score of 86.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erbia received a score of 73.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erbia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erb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erb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erb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er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erb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erb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erb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erb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erb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erb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erb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erbi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erb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erb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erb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erb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erb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erb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erb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erb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erb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erb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erb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erb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erb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erb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erb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erb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erb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7:09Z</dcterms:created>
  <dcterms:modified xsi:type="dcterms:W3CDTF">2024-03-19T21: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erbia Country Report</vt:lpwstr>
  </property>
</Properties>
</file>